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CBD64F" w14:textId="2210DA54" w:rsidR="00845C3E" w:rsidRDefault="00AE1B99" w:rsidP="00AE1B99">
      <w:pPr>
        <w:spacing w:line="360" w:lineRule="auto"/>
      </w:pPr>
      <w:r>
        <w:t>5.</w:t>
      </w:r>
    </w:p>
    <w:p w14:paraId="271B3CAE" w14:textId="7F2FCADF" w:rsidR="00845C3E" w:rsidRDefault="00845C3E" w:rsidP="00AE1B99">
      <w:pPr>
        <w:spacing w:line="360" w:lineRule="auto"/>
        <w:rPr>
          <w:rFonts w:hint="eastAsia"/>
        </w:rPr>
      </w:pPr>
      <w:r>
        <w:rPr>
          <w:rFonts w:hint="eastAsia"/>
        </w:rPr>
        <w:t>由于本项目为接入性质，首先需要模拟接入网站，包括nginx服务器、node.js的后端等。</w:t>
      </w:r>
      <w:r w:rsidR="0043332D">
        <w:rPr>
          <w:rFonts w:hint="eastAsia"/>
        </w:rPr>
        <w:t>由于这些方面知识较为匮乏，本周主要为知识补充及开发环境搭建。</w:t>
      </w:r>
    </w:p>
    <w:p w14:paraId="24B3409A" w14:textId="50E15160" w:rsidR="00C230C8" w:rsidRDefault="002364B0" w:rsidP="00AE1B99">
      <w:pPr>
        <w:spacing w:line="360" w:lineRule="auto"/>
      </w:pPr>
      <w:r>
        <w:t>Nginx是一款是由俄罗斯的程序设计师开发</w:t>
      </w:r>
      <w:r w:rsidR="00C778C1">
        <w:t>的</w:t>
      </w:r>
      <w:r>
        <w:t>高性能</w:t>
      </w:r>
      <w:r w:rsidR="00FE5D6A">
        <w:rPr>
          <w:rFonts w:hint="eastAsia"/>
        </w:rPr>
        <w:t>轻量级</w:t>
      </w:r>
      <w:r>
        <w:t>Web和反向代理服务器，也是一个IMAP/POP3/SMTP代理服务器。</w:t>
      </w:r>
      <w:r w:rsidR="00AA1B8F" w:rsidRPr="00AA1B8F">
        <w:t>Nginx 可以在大多数 Unix Linux OS 上编译运行</w:t>
      </w:r>
      <w:r w:rsidR="00AA1B8F">
        <w:rPr>
          <w:rFonts w:hint="eastAsia"/>
        </w:rPr>
        <w:t>，</w:t>
      </w:r>
      <w:r w:rsidR="00B02DB9" w:rsidRPr="00B02DB9">
        <w:rPr>
          <w:rFonts w:hint="eastAsia"/>
        </w:rPr>
        <w:t>特点是占有内存少，并发能力强，</w:t>
      </w:r>
      <w:r w:rsidR="00B02DB9">
        <w:rPr>
          <w:rFonts w:hint="eastAsia"/>
        </w:rPr>
        <w:t>N</w:t>
      </w:r>
      <w:r w:rsidR="00B02DB9" w:rsidRPr="00B02DB9">
        <w:t>nginx的并发能力在同类型的网页服务器中表现较好</w:t>
      </w:r>
      <w:r w:rsidR="00B02DB9">
        <w:rPr>
          <w:rFonts w:hint="eastAsia"/>
        </w:rPr>
        <w:t>，也</w:t>
      </w:r>
      <w:r w:rsidR="000C1F9C" w:rsidRPr="000C1F9C">
        <w:rPr>
          <w:rFonts w:hint="eastAsia"/>
        </w:rPr>
        <w:t>因它的稳定性、丰富的功能集、示例配置文件和低系统资源的消耗而闻名。</w:t>
      </w:r>
      <w:r>
        <w:rPr>
          <w:rFonts w:hint="eastAsia"/>
        </w:rPr>
        <w:t>在高连接并发的情况下，</w:t>
      </w:r>
      <w:r>
        <w:t>Nginx是Apache服务器不错的替代品</w:t>
      </w:r>
      <w:r w:rsidR="000C1F9C">
        <w:rPr>
          <w:rFonts w:hint="eastAsia"/>
        </w:rPr>
        <w:t>。</w:t>
      </w:r>
      <w:r w:rsidR="00D62A16">
        <w:rPr>
          <w:rFonts w:hint="eastAsia"/>
        </w:rPr>
        <w:t>在我的阿里云服务器上完成了nginx配置。</w:t>
      </w:r>
    </w:p>
    <w:p w14:paraId="6EFBAAFC" w14:textId="6AE757C1" w:rsidR="00D62A16" w:rsidRDefault="00D62A16" w:rsidP="00AE1B99">
      <w:pPr>
        <w:spacing w:line="360" w:lineRule="auto"/>
      </w:pPr>
      <w:r w:rsidRPr="00D62A16">
        <w:t>Node.js 是一个开源与跨平台的 JavaScript 运行时环境。</w:t>
      </w:r>
      <w:r>
        <w:rPr>
          <w:rFonts w:hint="eastAsia"/>
        </w:rPr>
        <w:t>得益于</w:t>
      </w:r>
      <w:r w:rsidRPr="00D62A16">
        <w:t>Node.js</w:t>
      </w:r>
      <w:r>
        <w:rPr>
          <w:rFonts w:hint="eastAsia"/>
        </w:rPr>
        <w:t>，</w:t>
      </w:r>
      <w:r w:rsidRPr="00D62A16">
        <w:t>为浏览器编写 JavaScript 的数百万前端开发者现在除了客户端代码之外还可以编写服务器端代码，而无需学习完全不同的语言</w:t>
      </w:r>
      <w:r w:rsidR="000433D3">
        <w:rPr>
          <w:rFonts w:hint="eastAsia"/>
        </w:rPr>
        <w:t>。</w:t>
      </w:r>
      <w:r w:rsidR="000433D3" w:rsidRPr="000433D3">
        <w:t>Node.js 可以在一台服务器上处理数千个并发连接，而无需引入管理线程并发的负担</w:t>
      </w:r>
      <w:r w:rsidR="00DC04E3">
        <w:rPr>
          <w:rFonts w:hint="eastAsia"/>
        </w:rPr>
        <w:t>，</w:t>
      </w:r>
      <w:r w:rsidR="00DC04E3" w:rsidRPr="00DC04E3">
        <w:rPr>
          <w:rFonts w:hint="eastAsia"/>
        </w:rPr>
        <w:t>在</w:t>
      </w:r>
      <w:r w:rsidR="00DC04E3" w:rsidRPr="00DC04E3">
        <w:t xml:space="preserve"> Node.js 中可以使用新的 ECMAScript 标准</w:t>
      </w:r>
      <w:r w:rsidR="00DC04E3">
        <w:rPr>
          <w:rFonts w:hint="eastAsia"/>
        </w:rPr>
        <w:t>。</w:t>
      </w:r>
    </w:p>
    <w:p w14:paraId="481E6EE4" w14:textId="5290EA55" w:rsidR="005E18CB" w:rsidRDefault="005E18CB" w:rsidP="00AE1B99">
      <w:pPr>
        <w:spacing w:line="360" w:lineRule="auto"/>
      </w:pPr>
    </w:p>
    <w:p w14:paraId="1C7A9FFD" w14:textId="0509E80B" w:rsidR="005E18CB" w:rsidRDefault="005E18CB" w:rsidP="00AE1B99">
      <w:pPr>
        <w:spacing w:line="360" w:lineRule="auto"/>
      </w:pPr>
      <w:r>
        <w:rPr>
          <w:rFonts w:hint="eastAsia"/>
        </w:rPr>
        <w:t>6</w:t>
      </w:r>
      <w:r>
        <w:t>.</w:t>
      </w:r>
    </w:p>
    <w:p w14:paraId="68179927" w14:textId="466C9994" w:rsidR="007821EF" w:rsidRDefault="00802404" w:rsidP="00AE1B99">
      <w:pPr>
        <w:spacing w:line="360" w:lineRule="auto"/>
        <w:rPr>
          <w:rFonts w:hint="eastAsia"/>
        </w:rPr>
      </w:pPr>
      <w:r>
        <w:rPr>
          <w:rFonts w:hint="eastAsia"/>
        </w:rPr>
        <w:t>上周了解到的内容多为基于后端，发现在与前端通信方面还有空白，这周进行补足。</w:t>
      </w:r>
      <w:r w:rsidR="00F51A6B">
        <w:rPr>
          <w:rFonts w:hint="eastAsia"/>
        </w:rPr>
        <w:t>主要搭建了express框架以及了解了Common</w:t>
      </w:r>
      <w:r w:rsidR="00F51A6B">
        <w:t>JS</w:t>
      </w:r>
      <w:r w:rsidR="00F51A6B">
        <w:rPr>
          <w:rFonts w:hint="eastAsia"/>
        </w:rPr>
        <w:t>标准用于导出J</w:t>
      </w:r>
      <w:r w:rsidR="00F51A6B">
        <w:t>SSDK</w:t>
      </w:r>
      <w:r w:rsidR="00F51A6B">
        <w:rPr>
          <w:rFonts w:hint="eastAsia"/>
        </w:rPr>
        <w:t>。</w:t>
      </w:r>
    </w:p>
    <w:p w14:paraId="5DCD1800" w14:textId="4085BF1A" w:rsidR="00F51A6B" w:rsidRDefault="002443AD" w:rsidP="00AE1B99">
      <w:pPr>
        <w:spacing w:line="360" w:lineRule="auto"/>
      </w:pPr>
      <w:r w:rsidRPr="002443AD">
        <w:t>Express 是一个保持最小规模的灵活的 Node.js Web 应用程序开发框架，</w:t>
      </w:r>
      <w:r w:rsidR="00E03BC7" w:rsidRPr="00E03BC7">
        <w:rPr>
          <w:rFonts w:hint="eastAsia"/>
        </w:rPr>
        <w:t>是目前最流行的基于</w:t>
      </w:r>
      <w:r w:rsidR="00E03BC7" w:rsidRPr="00E03BC7">
        <w:t>Node.js的Web开发框架</w:t>
      </w:r>
      <w:r w:rsidR="00E03BC7">
        <w:rPr>
          <w:rFonts w:hint="eastAsia"/>
        </w:rPr>
        <w:t>，</w:t>
      </w:r>
      <w:r w:rsidRPr="002443AD">
        <w:t>为 Web 和移动应用程序提供一组强大的功能。Express 提供精简的基本 Web 应用程序功能，</w:t>
      </w:r>
      <w:r>
        <w:rPr>
          <w:rFonts w:hint="eastAsia"/>
        </w:rPr>
        <w:t>同时保留了</w:t>
      </w:r>
      <w:r w:rsidRPr="002443AD">
        <w:t>Node.js 功能。</w:t>
      </w:r>
    </w:p>
    <w:p w14:paraId="66011B2A" w14:textId="34101779" w:rsidR="00465FCB" w:rsidRDefault="00465FCB" w:rsidP="004154CB">
      <w:pPr>
        <w:spacing w:line="360" w:lineRule="auto"/>
      </w:pPr>
      <w:r>
        <w:t>Node 应用由模块组成，采用 CommonJS 模块规范。</w:t>
      </w:r>
      <w:r>
        <w:rPr>
          <w:rFonts w:hint="eastAsia"/>
        </w:rPr>
        <w:t>每个文件就是一个模块，有自己的作用域。在一个文件里面定义的变量、函数、类，都是私有的，对其他文件不可见。</w:t>
      </w:r>
      <w:r w:rsidRPr="00465FCB">
        <w:t>CommonJS规范规定，每个模块内部，module变量代表当前模块。这个变量是一个对象，它的exports属性是对外的接口。</w:t>
      </w:r>
      <w:r w:rsidR="004154CB">
        <w:rPr>
          <w:rFonts w:hint="eastAsia"/>
        </w:rPr>
        <w:t>优点是</w:t>
      </w:r>
      <w:r w:rsidR="004154CB">
        <w:rPr>
          <w:rFonts w:hint="eastAsia"/>
        </w:rPr>
        <w:t>所有代码都运行在模块作用域，不会污染全局作用域。模块可以多次加载，但是只会在第一次加载时运行一次，然后缓存运行结果，以后直接读取缓存。要想让模块再次运行，必须清除缓存。模块加载的顺序，</w:t>
      </w:r>
      <w:r w:rsidR="004154CB">
        <w:rPr>
          <w:rFonts w:hint="eastAsia"/>
        </w:rPr>
        <w:t>就是</w:t>
      </w:r>
      <w:r w:rsidR="00892E69">
        <w:rPr>
          <w:rFonts w:hint="eastAsia"/>
        </w:rPr>
        <w:t>模块</w:t>
      </w:r>
      <w:r w:rsidR="004154CB">
        <w:rPr>
          <w:rFonts w:hint="eastAsia"/>
        </w:rPr>
        <w:t>在代码中出现的顺序。</w:t>
      </w:r>
    </w:p>
    <w:p w14:paraId="68614E7A" w14:textId="780C9022" w:rsidR="008F275C" w:rsidRDefault="008F275C" w:rsidP="004154CB">
      <w:pPr>
        <w:spacing w:line="360" w:lineRule="auto"/>
      </w:pPr>
    </w:p>
    <w:p w14:paraId="1502652F" w14:textId="1C0ABD8A" w:rsidR="008F275C" w:rsidRDefault="00D0364E" w:rsidP="004154CB">
      <w:pPr>
        <w:spacing w:line="360" w:lineRule="auto"/>
      </w:pPr>
      <w:r>
        <w:rPr>
          <w:rFonts w:hint="eastAsia"/>
        </w:rPr>
        <w:t>7</w:t>
      </w:r>
      <w:r>
        <w:t>.</w:t>
      </w:r>
    </w:p>
    <w:p w14:paraId="63160A88" w14:textId="108D7D7E" w:rsidR="005A4BAE" w:rsidRDefault="00554A1F" w:rsidP="004154CB">
      <w:pPr>
        <w:spacing w:line="360" w:lineRule="auto"/>
      </w:pPr>
      <w:r>
        <w:rPr>
          <w:rFonts w:hint="eastAsia"/>
        </w:rPr>
        <w:t>本周进行初步的数据库设计，</w:t>
      </w:r>
      <w:r w:rsidR="0052794F">
        <w:rPr>
          <w:rFonts w:hint="eastAsia"/>
        </w:rPr>
        <w:t>并对前后端数据库进行选型。</w:t>
      </w:r>
    </w:p>
    <w:p w14:paraId="1F1401D9" w14:textId="0B8203B3" w:rsidR="0052794F" w:rsidRDefault="0052794F" w:rsidP="004154CB">
      <w:pPr>
        <w:spacing w:line="360" w:lineRule="auto"/>
      </w:pPr>
      <w:r w:rsidRPr="0052794F">
        <w:rPr>
          <w:rFonts w:hint="eastAsia"/>
        </w:rPr>
        <w:t>选择前端数据存储时考虑了</w:t>
      </w:r>
      <w:r w:rsidRPr="0052794F">
        <w:t>LocalStorage、WebSQL与IndexedDB。虽然LocalStorage是用key-value键值的模式存储数据，但它都是通过字符串形式进行数据的存储，而且</w:t>
      </w:r>
      <w:r w:rsidRPr="0052794F">
        <w:lastRenderedPageBreak/>
        <w:t>LocalStorage的容量 仅在 2.5MB 到 10MB 之间，并且不提供搜索功能，不能建立自定义的索引，因此对于数据的查找并不方便。此外WebSQL也已经停止维护，只有Chrome还支持WebSQL，因此采用了更为兼容的IndexedDB。IndexedDB为Nosql型数据库，支持查找、建立索引等。</w:t>
      </w:r>
    </w:p>
    <w:p w14:paraId="15D4A1B4" w14:textId="0E3897AF" w:rsidR="00771049" w:rsidRDefault="00771049" w:rsidP="00771049">
      <w:pPr>
        <w:spacing w:line="360" w:lineRule="auto"/>
        <w:rPr>
          <w:rFonts w:hint="eastAsia"/>
        </w:rPr>
      </w:pPr>
      <w:r>
        <w:t>NoSQL是非关系型的数据库</w:t>
      </w:r>
      <w:r>
        <w:rPr>
          <w:rFonts w:hint="eastAsia"/>
        </w:rPr>
        <w:t>，</w:t>
      </w:r>
      <w:r>
        <w:t>也称作Not Only SQL，是对不同于传统的关系型数据库的数据库管理系统的统称。NoSQL用于超大规模数据的存储</w:t>
      </w:r>
      <w:r w:rsidR="004005ED">
        <w:rPr>
          <w:rFonts w:hint="eastAsia"/>
        </w:rPr>
        <w:t>，</w:t>
      </w:r>
      <w:r>
        <w:t>这些类型的数据存储不需要固定的模式，无需多余操作就可以横向扩展。</w:t>
      </w:r>
    </w:p>
    <w:p w14:paraId="198AF39D" w14:textId="02B08988" w:rsidR="00EF22B2" w:rsidRDefault="00EF22B2" w:rsidP="004154CB">
      <w:pPr>
        <w:spacing w:line="360" w:lineRule="auto"/>
      </w:pPr>
    </w:p>
    <w:p w14:paraId="4998E26C" w14:textId="4581B8A9" w:rsidR="00EF22B2" w:rsidRDefault="00EF22B2" w:rsidP="004154CB">
      <w:pPr>
        <w:spacing w:line="360" w:lineRule="auto"/>
      </w:pPr>
      <w:r>
        <w:rPr>
          <w:rFonts w:hint="eastAsia"/>
        </w:rPr>
        <w:t>8</w:t>
      </w:r>
      <w:r>
        <w:t>.</w:t>
      </w:r>
    </w:p>
    <w:p w14:paraId="7F4DA93B" w14:textId="77777777" w:rsidR="000C310F" w:rsidRDefault="00E60FF8" w:rsidP="000C310F">
      <w:pPr>
        <w:spacing w:line="360" w:lineRule="auto"/>
        <w:rPr>
          <w:rFonts w:hint="eastAsia"/>
        </w:rPr>
      </w:pPr>
      <w:r>
        <w:rPr>
          <w:rFonts w:hint="eastAsia"/>
        </w:rPr>
        <w:t>本周</w:t>
      </w:r>
      <w:r w:rsidR="002919DE">
        <w:rPr>
          <w:rFonts w:hint="eastAsia"/>
        </w:rPr>
        <w:t>优化了数据库方面的操作。</w:t>
      </w:r>
      <w:r w:rsidR="000C310F" w:rsidRPr="00EF22B2">
        <w:rPr>
          <w:rFonts w:hint="eastAsia"/>
        </w:rPr>
        <w:t>为了与前端数据库</w:t>
      </w:r>
      <w:r w:rsidR="000C310F" w:rsidRPr="00EF22B2">
        <w:t>IndexedDB</w:t>
      </w:r>
      <w:r w:rsidR="000C310F">
        <w:rPr>
          <w:rFonts w:hint="eastAsia"/>
        </w:rPr>
        <w:t>匹配</w:t>
      </w:r>
      <w:r w:rsidR="000C310F" w:rsidRPr="00EF22B2">
        <w:t>，在后端数据库上采用了同为Nosql型数据库的MongoDB</w:t>
      </w:r>
      <w:r w:rsidR="000C310F">
        <w:rPr>
          <w:rFonts w:hint="eastAsia"/>
        </w:rPr>
        <w:t>。对MongoDB以及IndexedDB的增删改查操作进行了封装，</w:t>
      </w:r>
      <w:r w:rsidR="000C310F" w:rsidRPr="00771049">
        <w:rPr>
          <w:rFonts w:hint="eastAsia"/>
        </w:rPr>
        <w:t>通过</w:t>
      </w:r>
      <w:r w:rsidR="000C310F" w:rsidRPr="00771049">
        <w:t>Node.js控制对MongoDB的增删改查等操作。</w:t>
      </w:r>
    </w:p>
    <w:p w14:paraId="71FB961A" w14:textId="16C16C3A" w:rsidR="00363CF3" w:rsidRDefault="00771049" w:rsidP="004154CB">
      <w:pPr>
        <w:spacing w:line="360" w:lineRule="auto"/>
      </w:pPr>
      <w:r w:rsidRPr="00771049">
        <w:rPr>
          <w:rFonts w:hint="eastAsia"/>
        </w:rPr>
        <w:t>由于</w:t>
      </w:r>
      <w:r w:rsidRPr="00771049">
        <w:t>IndexedDB的API十分复杂，并且异常处理并不完善，因此使用dexie封装的API来简化对IndexedDB的操作。</w:t>
      </w:r>
    </w:p>
    <w:p w14:paraId="26223625" w14:textId="14B1AD2F" w:rsidR="00D02DBB" w:rsidRDefault="004005ED" w:rsidP="00D02DBB">
      <w:pPr>
        <w:spacing w:line="360" w:lineRule="auto"/>
        <w:rPr>
          <w:rFonts w:hint="eastAsia"/>
        </w:rPr>
      </w:pPr>
      <w:r>
        <w:t>MongoDB 是一个基于分布式文件存储的数据库</w:t>
      </w:r>
      <w:r>
        <w:rPr>
          <w:rFonts w:hint="eastAsia"/>
        </w:rPr>
        <w:t>，</w:t>
      </w:r>
      <w:r>
        <w:t>旨在为 WEB 应用提供可扩展的高性能数据存储解决方案。MongoDB 是一个介于关系数据库和非关系数据库之间的产品，是非关系数据库当中功能最丰富，最像关系数据库的。</w:t>
      </w:r>
      <w:r w:rsidRPr="004005ED">
        <w:t>MongoDB 将数据存储为一个文档，数据结构由键值(key=&gt;value)对组成。MongoDB 文档类似于 JSON 对象。字段值可以包含其他文档，数组及文档数组。</w:t>
      </w:r>
    </w:p>
    <w:p w14:paraId="3FC92651" w14:textId="0983EC82" w:rsidR="004005ED" w:rsidRPr="00D02DBB" w:rsidRDefault="004005ED" w:rsidP="004154CB">
      <w:pPr>
        <w:spacing w:line="360" w:lineRule="auto"/>
        <w:rPr>
          <w:rFonts w:hint="eastAsia"/>
        </w:rPr>
      </w:pPr>
    </w:p>
    <w:p w14:paraId="176B5631" w14:textId="6A632FA5" w:rsidR="00363CF3" w:rsidRDefault="005C54E6" w:rsidP="004154CB">
      <w:pPr>
        <w:spacing w:line="360" w:lineRule="auto"/>
      </w:pPr>
      <w:r>
        <w:rPr>
          <w:rFonts w:hint="eastAsia"/>
        </w:rPr>
        <w:t>9</w:t>
      </w:r>
      <w:r>
        <w:t>.</w:t>
      </w:r>
    </w:p>
    <w:p w14:paraId="7A27ABF2" w14:textId="267D2763" w:rsidR="005C54E6" w:rsidRDefault="003B160A" w:rsidP="004154CB">
      <w:pPr>
        <w:spacing w:line="360" w:lineRule="auto"/>
      </w:pPr>
      <w:r>
        <w:rPr>
          <w:rFonts w:hint="eastAsia"/>
        </w:rPr>
        <w:t>本周进一步调研了用户识别的可行方法</w:t>
      </w:r>
      <w:r w:rsidR="002A7FA0">
        <w:rPr>
          <w:rFonts w:hint="eastAsia"/>
        </w:rPr>
        <w:t>并开始实施。</w:t>
      </w:r>
    </w:p>
    <w:p w14:paraId="7BD09B33" w14:textId="6CE8DD6C" w:rsidR="003B160A" w:rsidRDefault="003B160A" w:rsidP="004154CB">
      <w:pPr>
        <w:spacing w:line="360" w:lineRule="auto"/>
      </w:pPr>
      <w:r>
        <w:rPr>
          <w:rFonts w:hint="eastAsia"/>
        </w:rPr>
        <w:t>ip地址可以作为一种特征值，但是由于需要在前端中获取，需要借用一些第三方库。</w:t>
      </w:r>
      <w:r w:rsidR="008D087B">
        <w:rPr>
          <w:rFonts w:hint="eastAsia"/>
        </w:rPr>
        <w:t>经过多方尝试决定采用搜狐提供的sdk，并通过C</w:t>
      </w:r>
      <w:r w:rsidR="008D087B">
        <w:t>DN</w:t>
      </w:r>
      <w:r w:rsidR="008D087B">
        <w:rPr>
          <w:rFonts w:hint="eastAsia"/>
        </w:rPr>
        <w:t>的方式进行引入。</w:t>
      </w:r>
    </w:p>
    <w:p w14:paraId="3C8369C0" w14:textId="0EFC9580" w:rsidR="003C1C3C" w:rsidRDefault="003C1C3C" w:rsidP="004154CB">
      <w:pPr>
        <w:spacing w:line="360" w:lineRule="auto"/>
        <w:rPr>
          <w:rFonts w:hint="eastAsia"/>
        </w:rPr>
      </w:pPr>
      <w:r>
        <w:rPr>
          <w:rFonts w:hint="eastAsia"/>
        </w:rPr>
        <w:t>期间考虑到npm引入的必要性，又深入学习了C</w:t>
      </w:r>
      <w:r>
        <w:t>DN</w:t>
      </w:r>
      <w:r>
        <w:rPr>
          <w:rFonts w:hint="eastAsia"/>
        </w:rPr>
        <w:t>引入与npm引入分别的使用情景。</w:t>
      </w:r>
    </w:p>
    <w:p w14:paraId="489AFEB2" w14:textId="31E58557" w:rsidR="007462EE" w:rsidRDefault="008C65B3" w:rsidP="004154CB">
      <w:pPr>
        <w:spacing w:line="360" w:lineRule="auto"/>
      </w:pPr>
      <w:r w:rsidRPr="008C65B3">
        <w:t>CDN 的全称是 Content Delivery Network，即内容分发网络。</w:t>
      </w:r>
      <w:r w:rsidRPr="008C65B3">
        <w:rPr>
          <w:rFonts w:hint="eastAsia"/>
        </w:rPr>
        <w:t>使用</w:t>
      </w:r>
      <w:r w:rsidRPr="008C65B3">
        <w:t>CDN引用的一个好处</w:t>
      </w:r>
      <w:r>
        <w:rPr>
          <w:rFonts w:hint="eastAsia"/>
        </w:rPr>
        <w:t>是可以</w:t>
      </w:r>
      <w:r w:rsidRPr="008C65B3">
        <w:t>从缓存中加载 jQuery，减少加载时间。同时，大多数 CDN 都可以确保当用户请求文件时，会从离用户最近的服务器上返回响应，这样也可以提高加载速度。</w:t>
      </w:r>
    </w:p>
    <w:p w14:paraId="4D391E7D" w14:textId="3EEA7311" w:rsidR="00CA0959" w:rsidRDefault="00CA0959" w:rsidP="004154CB">
      <w:pPr>
        <w:spacing w:line="360" w:lineRule="auto"/>
      </w:pPr>
      <w:r w:rsidRPr="00CA0959">
        <w:t xml:space="preserve">npm </w:t>
      </w:r>
      <w:r>
        <w:rPr>
          <w:rFonts w:hint="eastAsia"/>
        </w:rPr>
        <w:t>全称为</w:t>
      </w:r>
      <w:r w:rsidRPr="00CA0959">
        <w:t xml:space="preserve"> Node Package Manager，</w:t>
      </w:r>
      <w:r w:rsidRPr="00CA0959">
        <w:rPr>
          <w:rFonts w:hint="eastAsia"/>
        </w:rPr>
        <w:t>是随同</w:t>
      </w:r>
      <w:r w:rsidRPr="00CA0959">
        <w:t>Node</w:t>
      </w:r>
      <w:r>
        <w:t>.</w:t>
      </w:r>
      <w:r>
        <w:rPr>
          <w:rFonts w:hint="eastAsia"/>
        </w:rPr>
        <w:t>js</w:t>
      </w:r>
      <w:r w:rsidRPr="00CA0959">
        <w:t>一起安装的包管理工具，能解决Node</w:t>
      </w:r>
      <w:r>
        <w:t>.</w:t>
      </w:r>
      <w:r>
        <w:rPr>
          <w:rFonts w:hint="eastAsia"/>
        </w:rPr>
        <w:t>js</w:t>
      </w:r>
      <w:r w:rsidRPr="00CA0959">
        <w:t>代码部署上的很多问题</w:t>
      </w:r>
      <w:r>
        <w:rPr>
          <w:rFonts w:hint="eastAsia"/>
        </w:rPr>
        <w:t>。最初</w:t>
      </w:r>
      <w:r w:rsidRPr="00CA0959">
        <w:t>用来作为Node.js的包管理器</w:t>
      </w:r>
      <w:r>
        <w:rPr>
          <w:rFonts w:hint="eastAsia"/>
        </w:rPr>
        <w:t>，</w:t>
      </w:r>
      <w:r w:rsidRPr="00CA0959">
        <w:t>但是随着其它构建工</w:t>
      </w:r>
      <w:r w:rsidRPr="00CA0959">
        <w:lastRenderedPageBreak/>
        <w:t>具的发展，npm已经</w:t>
      </w:r>
      <w:r w:rsidR="00D85988">
        <w:rPr>
          <w:rFonts w:hint="eastAsia"/>
        </w:rPr>
        <w:t>可以</w:t>
      </w:r>
      <w:r w:rsidRPr="00CA0959">
        <w:t>用来安装、管理和分享JavaScript包，同时会自动处理多个包之间的依赖。</w:t>
      </w:r>
    </w:p>
    <w:p w14:paraId="57EDB26B" w14:textId="54E2866A" w:rsidR="00CA0959" w:rsidRDefault="00CA0959" w:rsidP="004154CB">
      <w:pPr>
        <w:spacing w:line="360" w:lineRule="auto"/>
      </w:pPr>
    </w:p>
    <w:p w14:paraId="114B7EA8" w14:textId="7236B8FB" w:rsidR="00CA0959" w:rsidRDefault="004970C3" w:rsidP="004154CB">
      <w:pPr>
        <w:spacing w:line="360" w:lineRule="auto"/>
      </w:pPr>
      <w:r>
        <w:rPr>
          <w:rFonts w:hint="eastAsia"/>
        </w:rPr>
        <w:t>1</w:t>
      </w:r>
      <w:r>
        <w:t>0.</w:t>
      </w:r>
    </w:p>
    <w:p w14:paraId="38636BCC" w14:textId="597A6446" w:rsidR="004970C3" w:rsidRDefault="00C10F20" w:rsidP="004154CB">
      <w:pPr>
        <w:spacing w:line="360" w:lineRule="auto"/>
      </w:pPr>
      <w:r>
        <w:rPr>
          <w:rFonts w:hint="eastAsia"/>
        </w:rPr>
        <w:t>本周进一步完成了用户识别方面的内容。</w:t>
      </w:r>
    </w:p>
    <w:p w14:paraId="4765BFF3" w14:textId="2F3B3604" w:rsidR="00C10F20" w:rsidRDefault="00C10F20" w:rsidP="004154CB">
      <w:pPr>
        <w:spacing w:line="360" w:lineRule="auto"/>
      </w:pPr>
      <w:r>
        <w:rPr>
          <w:rFonts w:hint="eastAsia"/>
        </w:rPr>
        <w:t>为了实现跨浏览器识别，调研了获取M</w:t>
      </w:r>
      <w:r>
        <w:t>AC</w:t>
      </w:r>
      <w:r>
        <w:rPr>
          <w:rFonts w:hint="eastAsia"/>
        </w:rPr>
        <w:t>地址相关的方法，发现只能在I</w:t>
      </w:r>
      <w:r>
        <w:t>E</w:t>
      </w:r>
      <w:r>
        <w:rPr>
          <w:rFonts w:hint="eastAsia"/>
        </w:rPr>
        <w:t>浏览器中的Active</w:t>
      </w:r>
      <w:r>
        <w:t>X</w:t>
      </w:r>
      <w:r>
        <w:rPr>
          <w:rFonts w:hint="eastAsia"/>
        </w:rPr>
        <w:t>控件中实现，考虑到I</w:t>
      </w:r>
      <w:r>
        <w:t>E</w:t>
      </w:r>
      <w:r>
        <w:rPr>
          <w:rFonts w:hint="eastAsia"/>
        </w:rPr>
        <w:t>浏览器的普及性放弃M</w:t>
      </w:r>
      <w:r>
        <w:t>AC</w:t>
      </w:r>
      <w:r>
        <w:rPr>
          <w:rFonts w:hint="eastAsia"/>
        </w:rPr>
        <w:t>地址识别的方法。</w:t>
      </w:r>
    </w:p>
    <w:p w14:paraId="0D93F99F" w14:textId="47EF2C83" w:rsidR="00C10F20" w:rsidRDefault="00B513AE" w:rsidP="004154CB">
      <w:pPr>
        <w:spacing w:line="360" w:lineRule="auto"/>
      </w:pPr>
      <w:r>
        <w:rPr>
          <w:rFonts w:hint="eastAsia"/>
        </w:rPr>
        <w:t>编码实现了User</w:t>
      </w:r>
      <w:r>
        <w:t xml:space="preserve"> </w:t>
      </w:r>
      <w:r>
        <w:rPr>
          <w:rFonts w:hint="eastAsia"/>
        </w:rPr>
        <w:t>Agent、核心数等其他信息的获取，完成了数据的存储。</w:t>
      </w:r>
    </w:p>
    <w:p w14:paraId="3D8B7029" w14:textId="682B6500" w:rsidR="00B513AE" w:rsidRDefault="00B513AE" w:rsidP="004154CB">
      <w:pPr>
        <w:spacing w:line="360" w:lineRule="auto"/>
        <w:rPr>
          <w:rFonts w:hint="eastAsia"/>
        </w:rPr>
      </w:pPr>
      <w:r>
        <w:rPr>
          <w:rFonts w:hint="eastAsia"/>
        </w:rPr>
        <w:t>进一步调研跨浏览器识别的方法，了解到</w:t>
      </w:r>
      <w:r w:rsidRPr="00B513AE">
        <w:rPr>
          <w:rFonts w:hint="eastAsia"/>
        </w:rPr>
        <w:t>浏览器追踪技术到目前已经进入</w:t>
      </w:r>
      <w:r>
        <w:rPr>
          <w:rFonts w:hint="eastAsia"/>
        </w:rPr>
        <w:t>3</w:t>
      </w:r>
      <w:r w:rsidRPr="00B513AE">
        <w:t>代。</w:t>
      </w:r>
      <w:r w:rsidR="00503A0D" w:rsidRPr="00503A0D">
        <w:rPr>
          <w:rFonts w:hint="eastAsia"/>
        </w:rPr>
        <w:t>第一代是状态化的，主要集中在用户的</w:t>
      </w:r>
      <w:r w:rsidR="00503A0D" w:rsidRPr="00503A0D">
        <w:t>cookie和evercookie上，需要用户登录才可以得到有效的信息。</w:t>
      </w:r>
      <w:r w:rsidR="00503A0D" w:rsidRPr="00503A0D">
        <w:rPr>
          <w:rFonts w:hint="eastAsia"/>
        </w:rPr>
        <w:t>第二代才有了浏览器指纹的概念，通过不断增加浏览器的特征值从而让用户更具有区分度，例如（</w:t>
      </w:r>
      <w:r w:rsidR="00503A0D" w:rsidRPr="00503A0D">
        <w:t>UA、浏览器插件信息）</w:t>
      </w:r>
      <w:r w:rsidR="00503A0D">
        <w:rPr>
          <w:rFonts w:hint="eastAsia"/>
        </w:rPr>
        <w:t>。</w:t>
      </w:r>
      <w:r w:rsidR="00503A0D" w:rsidRPr="00503A0D">
        <w:rPr>
          <w:rFonts w:hint="eastAsia"/>
        </w:rPr>
        <w:t>第三代是通过收集用户的行为、习惯来为用户建立特征值</w:t>
      </w:r>
      <w:r w:rsidR="00421BAE">
        <w:rPr>
          <w:rFonts w:hint="eastAsia"/>
        </w:rPr>
        <w:t>或</w:t>
      </w:r>
      <w:r w:rsidR="00503A0D" w:rsidRPr="00503A0D">
        <w:rPr>
          <w:rFonts w:hint="eastAsia"/>
        </w:rPr>
        <w:t>模型，实现真正的追踪技术，这部分目前实现比较复杂，依然在探索中。</w:t>
      </w:r>
      <w:r w:rsidR="009B49F9">
        <w:rPr>
          <w:rFonts w:hint="eastAsia"/>
        </w:rPr>
        <w:t>由于第三代需要与网站业务有深度的结合，因此选择2</w:t>
      </w:r>
      <w:r w:rsidR="009B49F9">
        <w:t>.5</w:t>
      </w:r>
      <w:r w:rsidR="009B49F9">
        <w:rPr>
          <w:rFonts w:hint="eastAsia"/>
        </w:rPr>
        <w:t>代追踪技术。</w:t>
      </w:r>
      <w:r w:rsidR="00266451">
        <w:rPr>
          <w:rFonts w:hint="eastAsia"/>
        </w:rPr>
        <w:t>2代与3代之间的2</w:t>
      </w:r>
      <w:r w:rsidR="00266451">
        <w:t>.5</w:t>
      </w:r>
      <w:r w:rsidR="00266451">
        <w:rPr>
          <w:rFonts w:hint="eastAsia"/>
        </w:rPr>
        <w:t>代专注于</w:t>
      </w:r>
      <w:r w:rsidR="00266451" w:rsidRPr="00266451">
        <w:rPr>
          <w:rFonts w:hint="eastAsia"/>
        </w:rPr>
        <w:t>解决跨浏览器识别</w:t>
      </w:r>
      <w:r w:rsidR="00E82E46">
        <w:rPr>
          <w:rFonts w:hint="eastAsia"/>
        </w:rPr>
        <w:t>的</w:t>
      </w:r>
      <w:r w:rsidR="00266451" w:rsidRPr="00266451">
        <w:rPr>
          <w:rFonts w:hint="eastAsia"/>
        </w:rPr>
        <w:t>指纹</w:t>
      </w:r>
      <w:r w:rsidR="009B49F9">
        <w:rPr>
          <w:rFonts w:hint="eastAsia"/>
        </w:rPr>
        <w:t>。</w:t>
      </w:r>
    </w:p>
    <w:p w14:paraId="697FDA1F" w14:textId="77777777" w:rsidR="00CA0959" w:rsidRDefault="00CA0959" w:rsidP="004154CB">
      <w:pPr>
        <w:spacing w:line="360" w:lineRule="auto"/>
        <w:rPr>
          <w:rFonts w:hint="eastAsia"/>
        </w:rPr>
      </w:pPr>
    </w:p>
    <w:p w14:paraId="5EC475BC" w14:textId="3E623A14" w:rsidR="00CA0959" w:rsidRDefault="009B49F9" w:rsidP="004154CB">
      <w:pPr>
        <w:spacing w:line="360" w:lineRule="auto"/>
      </w:pPr>
      <w:r>
        <w:rPr>
          <w:rFonts w:hint="eastAsia"/>
        </w:rPr>
        <w:t>1</w:t>
      </w:r>
      <w:r>
        <w:t>3.</w:t>
      </w:r>
    </w:p>
    <w:p w14:paraId="595AD932" w14:textId="752BAA35" w:rsidR="009B49F9" w:rsidRDefault="005F1C1B" w:rsidP="004154CB">
      <w:pPr>
        <w:spacing w:line="360" w:lineRule="auto"/>
      </w:pPr>
      <w:r>
        <w:rPr>
          <w:rFonts w:hint="eastAsia"/>
        </w:rPr>
        <w:t>本周编码实现了跨浏览器识别fingerprint的部分。用户识别大致完成。</w:t>
      </w:r>
    </w:p>
    <w:p w14:paraId="03481A52" w14:textId="46EEFCF4" w:rsidR="008D3F08" w:rsidRDefault="008D3F08" w:rsidP="005F1C1B">
      <w:pPr>
        <w:spacing w:line="360" w:lineRule="auto"/>
      </w:pPr>
      <w:r w:rsidRPr="008D3F08">
        <w:rPr>
          <w:rFonts w:hint="eastAsia"/>
        </w:rPr>
        <w:t>浏览器指纹也可以进行简单的分为普通指纹和高级指纹，普通指纹可以理解为容易被发现并且容易修改的部分，例如</w:t>
      </w:r>
      <w:r w:rsidRPr="008D3F08">
        <w:t>http的header</w:t>
      </w:r>
      <w:r>
        <w:rPr>
          <w:rFonts w:hint="eastAsia"/>
        </w:rPr>
        <w:t>。</w:t>
      </w:r>
      <w:r w:rsidRPr="008D3F08">
        <w:rPr>
          <w:rFonts w:hint="eastAsia"/>
        </w:rPr>
        <w:t>高级指纹</w:t>
      </w:r>
      <w:r>
        <w:rPr>
          <w:rFonts w:hint="eastAsia"/>
        </w:rPr>
        <w:t>则</w:t>
      </w:r>
      <w:r w:rsidRPr="008D3F08">
        <w:rPr>
          <w:rFonts w:hint="eastAsia"/>
        </w:rPr>
        <w:t>几乎可以直接确定一个独一无二的浏览器身份</w:t>
      </w:r>
      <w:r w:rsidR="00052373">
        <w:rPr>
          <w:rFonts w:hint="eastAsia"/>
        </w:rPr>
        <w:t>，例如</w:t>
      </w:r>
      <w:r w:rsidR="00052373" w:rsidRPr="00052373">
        <w:t>Canvas指纹</w:t>
      </w:r>
      <w:r w:rsidR="00052373">
        <w:rPr>
          <w:rFonts w:hint="eastAsia"/>
        </w:rPr>
        <w:t>、</w:t>
      </w:r>
      <w:r w:rsidR="00052373" w:rsidRPr="00052373">
        <w:t>AudioContex指纹</w:t>
      </w:r>
      <w:r w:rsidR="00A70BB1">
        <w:rPr>
          <w:rFonts w:hint="eastAsia"/>
        </w:rPr>
        <w:t>。</w:t>
      </w:r>
    </w:p>
    <w:p w14:paraId="596B02C4" w14:textId="2C6E3981" w:rsidR="00A70BB1" w:rsidRPr="00052373" w:rsidRDefault="00A70BB1" w:rsidP="005F1C1B">
      <w:pPr>
        <w:spacing w:line="360" w:lineRule="auto"/>
        <w:rPr>
          <w:rFonts w:hint="eastAsia"/>
        </w:rPr>
      </w:pPr>
      <w:r>
        <w:rPr>
          <w:rFonts w:hint="eastAsia"/>
        </w:rPr>
        <w:t>但</w:t>
      </w:r>
      <w:r w:rsidRPr="00A70BB1">
        <w:rPr>
          <w:rFonts w:hint="eastAsia"/>
        </w:rPr>
        <w:t>上</w:t>
      </w:r>
      <w:r>
        <w:rPr>
          <w:rFonts w:hint="eastAsia"/>
        </w:rPr>
        <w:t>述</w:t>
      </w:r>
      <w:r w:rsidRPr="00A70BB1">
        <w:rPr>
          <w:rFonts w:hint="eastAsia"/>
        </w:rPr>
        <w:t>提到的浏览器指纹都是从同一个浏览器上获得</w:t>
      </w:r>
      <w:r>
        <w:rPr>
          <w:rFonts w:hint="eastAsia"/>
        </w:rPr>
        <w:t>，</w:t>
      </w:r>
      <w:r w:rsidRPr="00A70BB1">
        <w:rPr>
          <w:rFonts w:hint="eastAsia"/>
        </w:rPr>
        <w:t>很多特征值都是不稳定的，例如</w:t>
      </w:r>
      <w:r w:rsidRPr="00A70BB1">
        <w:t>UA、Canvas指纹在相同设备的不同浏览器打开会不尽相同。</w:t>
      </w:r>
      <w:r w:rsidRPr="00A70BB1">
        <w:rPr>
          <w:rFonts w:hint="eastAsia"/>
        </w:rPr>
        <w:t>跨浏览器指纹</w:t>
      </w:r>
      <w:r w:rsidR="007834DC">
        <w:t>Fingerprint</w:t>
      </w:r>
      <w:r w:rsidRPr="00A70BB1">
        <w:rPr>
          <w:rFonts w:hint="eastAsia"/>
        </w:rPr>
        <w:t>就是即便是在不同浏览器上也可以取得相同或者近似值的稳定浏览器特征。</w:t>
      </w:r>
    </w:p>
    <w:p w14:paraId="4D12D416" w14:textId="17207962" w:rsidR="005F1C1B" w:rsidRDefault="005F1C1B" w:rsidP="005F1C1B">
      <w:pPr>
        <w:spacing w:line="360" w:lineRule="auto"/>
      </w:pPr>
      <w:r>
        <w:t>Fingerprint是通过获取浏览器具有辨识度的信息，进行一些计算得出的值。特征值可以是UA、时区、地理位置或者是使用的语言等。这些特征值具有不同的信息熵，信息熵大的特征值对于唯一确定一位用户更有作用。</w:t>
      </w:r>
      <w:r w:rsidR="008D3F08">
        <w:rPr>
          <w:rFonts w:hint="eastAsia"/>
        </w:rPr>
        <w:t>而</w:t>
      </w:r>
      <w:r w:rsidR="008D3F08" w:rsidRPr="008D3F08">
        <w:rPr>
          <w:rFonts w:hint="eastAsia"/>
        </w:rPr>
        <w:t>将指纹信息综合起来，可以大大降低碰撞率，提高客户端</w:t>
      </w:r>
      <w:r w:rsidR="008D3F08" w:rsidRPr="008D3F08">
        <w:t>uuid的准确性。</w:t>
      </w:r>
      <w:r>
        <w:t>因此</w:t>
      </w:r>
      <w:r w:rsidR="008D3F08">
        <w:rPr>
          <w:rFonts w:hint="eastAsia"/>
        </w:rPr>
        <w:t>往往会在综合特征值</w:t>
      </w:r>
      <w:r w:rsidR="008D3F08">
        <w:t>计算fingerprint</w:t>
      </w:r>
      <w:r w:rsidR="008D3F08">
        <w:rPr>
          <w:rFonts w:hint="eastAsia"/>
        </w:rPr>
        <w:t>时，给</w:t>
      </w:r>
      <w:r>
        <w:t>信息熵较大的特征值更大的权重。</w:t>
      </w:r>
    </w:p>
    <w:p w14:paraId="272D9C3B" w14:textId="62DACF0F" w:rsidR="005F1C1B" w:rsidRDefault="005F1C1B" w:rsidP="005F1C1B">
      <w:pPr>
        <w:spacing w:line="360" w:lineRule="auto"/>
        <w:rPr>
          <w:rFonts w:hint="eastAsia"/>
        </w:rPr>
      </w:pPr>
      <w:r>
        <w:rPr>
          <w:rFonts w:hint="eastAsia"/>
        </w:rPr>
        <w:t>将特征值与权重结合计算后可以生成一个哈希值，用于标记不同的用户，这里采用了</w:t>
      </w:r>
      <w:r>
        <w:lastRenderedPageBreak/>
        <w:t>ClientJS.org提供的计算方法，通过clientjs.getFingerprint()方法获取到fingerprint。采用的特征值</w:t>
      </w:r>
      <w:r w:rsidR="004853D0">
        <w:rPr>
          <w:rFonts w:hint="eastAsia"/>
        </w:rPr>
        <w:t>包括User</w:t>
      </w:r>
      <w:r w:rsidR="004853D0">
        <w:t xml:space="preserve"> A</w:t>
      </w:r>
      <w:r w:rsidR="004853D0">
        <w:rPr>
          <w:rFonts w:hint="eastAsia"/>
        </w:rPr>
        <w:t>gent、时区等1</w:t>
      </w:r>
      <w:r w:rsidR="004853D0">
        <w:t>6</w:t>
      </w:r>
      <w:r w:rsidR="004853D0">
        <w:rPr>
          <w:rFonts w:hint="eastAsia"/>
        </w:rPr>
        <w:t>种。</w:t>
      </w:r>
    </w:p>
    <w:p w14:paraId="1A323835" w14:textId="77777777" w:rsidR="009B49F9" w:rsidRPr="00CA0959" w:rsidRDefault="009B49F9" w:rsidP="004154CB">
      <w:pPr>
        <w:spacing w:line="360" w:lineRule="auto"/>
        <w:rPr>
          <w:rFonts w:hint="eastAsia"/>
        </w:rPr>
      </w:pPr>
    </w:p>
    <w:p w14:paraId="1FF89427" w14:textId="095F8AD6" w:rsidR="002364B0" w:rsidRDefault="008D6E91" w:rsidP="00AE1B99">
      <w:pPr>
        <w:spacing w:line="360" w:lineRule="auto"/>
      </w:pPr>
      <w:r>
        <w:rPr>
          <w:rFonts w:hint="eastAsia"/>
        </w:rPr>
        <w:t>1</w:t>
      </w:r>
      <w:r>
        <w:t xml:space="preserve">4. </w:t>
      </w:r>
    </w:p>
    <w:p w14:paraId="315DE499" w14:textId="122DD25B" w:rsidR="008D6E91" w:rsidRDefault="003703F3" w:rsidP="00AE1B99">
      <w:pPr>
        <w:spacing w:line="360" w:lineRule="auto"/>
      </w:pPr>
      <w:r>
        <w:rPr>
          <w:rFonts w:hint="eastAsia"/>
        </w:rPr>
        <w:t>本周尝试优化用户识别部分数据的整理，并开始调研爬虫识别的具体实现。</w:t>
      </w:r>
    </w:p>
    <w:p w14:paraId="02EBAF39" w14:textId="6B565745" w:rsidR="003703F3" w:rsidRDefault="00E27DA7" w:rsidP="00AE1B99">
      <w:pPr>
        <w:spacing w:line="360" w:lineRule="auto"/>
      </w:pPr>
      <w:r>
        <w:rPr>
          <w:rFonts w:hint="eastAsia"/>
        </w:rPr>
        <w:t>由于之前的数据库操作较为重复，尝试优化数据整理的操作，但是由于数据库的异步机制，没有达到预期效果，暂时保留原来的方法等待后续改进。</w:t>
      </w:r>
    </w:p>
    <w:p w14:paraId="650EE3E6" w14:textId="6C7E3F32" w:rsidR="008D6E91" w:rsidRDefault="008451EA" w:rsidP="00AE1B99">
      <w:pPr>
        <w:spacing w:line="360" w:lineRule="auto"/>
      </w:pPr>
      <w:r w:rsidRPr="008451EA">
        <w:rPr>
          <w:rFonts w:hint="eastAsia"/>
        </w:rPr>
        <w:t>信息校验型反爬虫主要出现在网络请求阶段，尽可能拒绝爬虫程序的请求。特征识别反爬虫是指通过客户端的特征、属性或用户行为特点来区分正常用户和爬虫程序</w:t>
      </w:r>
      <w:r w:rsidR="00C91B84">
        <w:rPr>
          <w:rFonts w:hint="eastAsia"/>
        </w:rPr>
        <w:t>。</w:t>
      </w:r>
    </w:p>
    <w:p w14:paraId="2ECBCFA0" w14:textId="014868EA" w:rsidR="00C91B84" w:rsidRDefault="00C91B84" w:rsidP="00C91B84">
      <w:pPr>
        <w:spacing w:line="360" w:lineRule="auto"/>
        <w:rPr>
          <w:rFonts w:hint="eastAsia"/>
        </w:rPr>
      </w:pPr>
      <w:r>
        <w:t>Navigator对象的cookieEnable、 platform、 plugins等属性</w:t>
      </w:r>
      <w:r>
        <w:rPr>
          <w:rFonts w:hint="eastAsia"/>
        </w:rPr>
        <w:t>和</w:t>
      </w:r>
      <w:r>
        <w:t xml:space="preserve"> Screen对象的一些属性也可以作为判断依据。</w:t>
      </w:r>
      <w:r>
        <w:rPr>
          <w:rFonts w:hint="eastAsia"/>
        </w:rPr>
        <w:t>比如将浏览器请求头中的</w:t>
      </w:r>
      <w:r>
        <w:t>User Agent值与navigator. userAgent 属性值进行对比</w:t>
      </w:r>
      <w:r>
        <w:rPr>
          <w:rFonts w:hint="eastAsia"/>
        </w:rPr>
        <w:t>，</w:t>
      </w:r>
      <w:r>
        <w:rPr>
          <w:rFonts w:hint="eastAsia"/>
        </w:rPr>
        <w:t>结合</w:t>
      </w:r>
      <w:r>
        <w:t>navigator. platform就可以判断客户端是否使用随机切换的User</w:t>
      </w:r>
      <w:r>
        <w:t xml:space="preserve"> </w:t>
      </w:r>
      <w:r>
        <w:t>Agent</w:t>
      </w:r>
      <w:r>
        <w:rPr>
          <w:rFonts w:hint="eastAsia"/>
        </w:rPr>
        <w:t>，</w:t>
      </w:r>
      <w:r w:rsidRPr="00C91B84">
        <w:rPr>
          <w:rFonts w:hint="eastAsia"/>
        </w:rPr>
        <w:t>如果值不同则将以客户端视为爬虫程序。</w:t>
      </w:r>
      <w:r w:rsidRPr="00C91B84">
        <w:t>User</w:t>
      </w:r>
      <w:r>
        <w:t xml:space="preserve"> A</w:t>
      </w:r>
      <w:r w:rsidRPr="00C91B84">
        <w:t>gent中的操作系统显示为 Win32 ，如果 navigator.platfom属性值与此不符，也可以将该客户端视为爬虫程序。</w:t>
      </w:r>
    </w:p>
    <w:p w14:paraId="61EEADFC" w14:textId="77777777" w:rsidR="008451EA" w:rsidRDefault="008451EA" w:rsidP="00AE1B99">
      <w:pPr>
        <w:spacing w:line="360" w:lineRule="auto"/>
        <w:rPr>
          <w:rFonts w:hint="eastAsia"/>
        </w:rPr>
      </w:pPr>
    </w:p>
    <w:p w14:paraId="604AC220" w14:textId="74D4F6BB" w:rsidR="00B5662C" w:rsidRDefault="00B5662C" w:rsidP="00AE1B99">
      <w:pPr>
        <w:spacing w:line="360" w:lineRule="auto"/>
      </w:pPr>
      <w:r>
        <w:rPr>
          <w:rFonts w:hint="eastAsia"/>
        </w:rPr>
        <w:t>1</w:t>
      </w:r>
      <w:r>
        <w:t xml:space="preserve">5. </w:t>
      </w:r>
    </w:p>
    <w:p w14:paraId="290A5155" w14:textId="6281DE2B" w:rsidR="00B5662C" w:rsidRDefault="00B5662C" w:rsidP="00AE1B99">
      <w:pPr>
        <w:spacing w:line="360" w:lineRule="auto"/>
      </w:pPr>
      <w:r>
        <w:rPr>
          <w:rFonts w:hint="eastAsia"/>
        </w:rPr>
        <w:t>本周继续完成爬虫识别的编码工作。</w:t>
      </w:r>
    </w:p>
    <w:p w14:paraId="2B34F762" w14:textId="12886FED" w:rsidR="00B5662C" w:rsidRDefault="005B573D" w:rsidP="005B573D">
      <w:pPr>
        <w:spacing w:line="360" w:lineRule="auto"/>
      </w:pPr>
      <w:r>
        <w:rPr>
          <w:rFonts w:hint="eastAsia"/>
        </w:rPr>
        <w:t>查阅资料后认为</w:t>
      </w:r>
      <w:r w:rsidRPr="005B573D">
        <w:t>User-Agent 属性值可以作为客户端特征</w:t>
      </w:r>
      <w:r>
        <w:rPr>
          <w:rFonts w:hint="eastAsia"/>
        </w:rPr>
        <w:t>，</w:t>
      </w:r>
      <w:r w:rsidRPr="005B573D">
        <w:rPr>
          <w:rFonts w:hint="eastAsia"/>
        </w:rPr>
        <w:t>屏幕分辨率也可以作为客户端特征。一般个人计算机的核心数量为</w:t>
      </w:r>
      <w:r w:rsidRPr="005B573D">
        <w:t xml:space="preserve"> 2 个以上，除非客户端的计算机运行在虚拟机中或是年代久远的。因此，CPU 核心数量同样可以作为客户端特征</w:t>
      </w:r>
      <w:r>
        <w:rPr>
          <w:rFonts w:hint="eastAsia"/>
        </w:rPr>
        <w:t>。</w:t>
      </w:r>
      <w:r>
        <w:rPr>
          <w:rFonts w:hint="eastAsia"/>
        </w:rPr>
        <w:t>不同渲染工具的浏览器插件数量也是不相同的，虽然插件数量与渲染工具关联并不大</w:t>
      </w:r>
      <w:r>
        <w:t>，但这个属性值可以作为客户端特征。</w:t>
      </w:r>
    </w:p>
    <w:p w14:paraId="4873054E" w14:textId="77777777" w:rsidR="000C1714" w:rsidRDefault="000C1714" w:rsidP="000C1714">
      <w:pPr>
        <w:spacing w:line="360" w:lineRule="auto"/>
      </w:pPr>
      <w:r>
        <w:rPr>
          <w:rFonts w:hint="eastAsia"/>
        </w:rPr>
        <w:t>属性值可以作为特征并不代表服务器端通过单个属性值就能确认客户端身份，只是判断客户端身份的依据之一</w:t>
      </w:r>
      <w:r>
        <w:rPr>
          <w:rFonts w:hint="eastAsia"/>
        </w:rPr>
        <w:t>。</w:t>
      </w:r>
    </w:p>
    <w:p w14:paraId="173A83AF" w14:textId="36E63EC9" w:rsidR="000C1714" w:rsidRPr="000C1714" w:rsidRDefault="000C1714" w:rsidP="000C1714">
      <w:pPr>
        <w:spacing w:line="360" w:lineRule="auto"/>
        <w:rPr>
          <w:rFonts w:hint="eastAsia"/>
        </w:rPr>
      </w:pPr>
      <w:r>
        <w:rPr>
          <w:rFonts w:hint="eastAsia"/>
        </w:rPr>
        <w:t>调查发现</w:t>
      </w:r>
      <w:r>
        <w:rPr>
          <w:rFonts w:hint="eastAsia"/>
        </w:rPr>
        <w:t>这些属性的值可以通过</w:t>
      </w:r>
      <w:r>
        <w:t xml:space="preserve"> JavaScript进行更改，所以这种特征识别方式得到的结果是不可靠的</w:t>
      </w:r>
      <w:r w:rsidR="00596E6A">
        <w:rPr>
          <w:rFonts w:hint="eastAsia"/>
        </w:rPr>
        <w:t>。因此在编码时仅做记录参考。</w:t>
      </w:r>
      <w:r w:rsidR="00A65303">
        <w:rPr>
          <w:rFonts w:hint="eastAsia"/>
        </w:rPr>
        <w:t>主要限制访问频率过高的爬虫程序。</w:t>
      </w:r>
    </w:p>
    <w:p w14:paraId="1C22452D" w14:textId="3EE9BBD6" w:rsidR="00B5662C" w:rsidRDefault="00B5662C" w:rsidP="00AE1B99">
      <w:pPr>
        <w:spacing w:line="360" w:lineRule="auto"/>
      </w:pPr>
    </w:p>
    <w:p w14:paraId="27D7CC1F" w14:textId="4BC7B878" w:rsidR="008245D8" w:rsidRDefault="008245D8" w:rsidP="00AE1B99">
      <w:pPr>
        <w:spacing w:line="360" w:lineRule="auto"/>
      </w:pPr>
      <w:r>
        <w:rPr>
          <w:rFonts w:hint="eastAsia"/>
        </w:rPr>
        <w:t>1</w:t>
      </w:r>
      <w:r>
        <w:t>6.</w:t>
      </w:r>
    </w:p>
    <w:p w14:paraId="0F4BEC36" w14:textId="77777777" w:rsidR="00210ACE" w:rsidRDefault="00210ACE" w:rsidP="00210ACE">
      <w:pPr>
        <w:spacing w:line="360" w:lineRule="auto"/>
      </w:pPr>
      <w:r>
        <w:rPr>
          <w:rFonts w:hint="eastAsia"/>
        </w:rPr>
        <w:t>本周继续完成爬虫识别的编码工作。</w:t>
      </w:r>
    </w:p>
    <w:p w14:paraId="4B0C7356" w14:textId="6A5D2E7D" w:rsidR="00463377" w:rsidRDefault="00463377" w:rsidP="00463377">
      <w:pPr>
        <w:spacing w:line="360" w:lineRule="auto"/>
      </w:pPr>
      <w:r>
        <w:rPr>
          <w:rFonts w:hint="eastAsia"/>
        </w:rPr>
        <w:t>访问频率指的是单位时间内客户端向服务器端发出网络请求的次数，描述网络请求频繁程度</w:t>
      </w:r>
      <w:r>
        <w:rPr>
          <w:rFonts w:hint="eastAsia"/>
        </w:rPr>
        <w:t>。</w:t>
      </w:r>
      <w:r>
        <w:rPr>
          <w:rFonts w:hint="eastAsia"/>
        </w:rPr>
        <w:t>正常用户浏览网页的频率不会像爬虫程序那么高，可以将访问频率过高的客户端视为爬</w:t>
      </w:r>
      <w:r>
        <w:rPr>
          <w:rFonts w:hint="eastAsia"/>
        </w:rPr>
        <w:lastRenderedPageBreak/>
        <w:t>虫程序</w:t>
      </w:r>
      <w:r w:rsidR="002D4ADD">
        <w:rPr>
          <w:rFonts w:hint="eastAsia"/>
        </w:rPr>
        <w:t>。</w:t>
      </w:r>
      <w:r w:rsidR="009C7BAA">
        <w:rPr>
          <w:rFonts w:hint="eastAsia"/>
        </w:rPr>
        <w:t>测试时</w:t>
      </w:r>
      <w:r w:rsidR="009C7BAA" w:rsidRPr="009C7BAA">
        <w:rPr>
          <w:rFonts w:hint="eastAsia"/>
        </w:rPr>
        <w:t>可以直接用</w:t>
      </w:r>
      <w:r w:rsidR="009C7BAA" w:rsidRPr="009C7BAA">
        <w:t xml:space="preserve"> Requests库发起请求</w:t>
      </w:r>
      <w:r w:rsidR="009C7BAA">
        <w:rPr>
          <w:rFonts w:hint="eastAsia"/>
        </w:rPr>
        <w:t>。</w:t>
      </w:r>
    </w:p>
    <w:p w14:paraId="13CD5298" w14:textId="036AA04F" w:rsidR="00E567C3" w:rsidRDefault="00E567C3" w:rsidP="00144733">
      <w:pPr>
        <w:spacing w:line="360" w:lineRule="auto"/>
      </w:pPr>
      <w:r>
        <w:rPr>
          <w:rFonts w:hint="eastAsia"/>
        </w:rPr>
        <w:t>要限制爬虫程序的请求频率，首先就是要找到并确定客户端的身份标识，</w:t>
      </w:r>
      <w:r>
        <w:rPr>
          <w:rFonts w:hint="eastAsia"/>
        </w:rPr>
        <w:t>这里可以使用ip或者用户识别中的fingerprint</w:t>
      </w:r>
      <w:r w:rsidR="00D44E35">
        <w:rPr>
          <w:rFonts w:hint="eastAsia"/>
        </w:rPr>
        <w:t>。</w:t>
      </w:r>
      <w:r>
        <w:rPr>
          <w:rFonts w:hint="eastAsia"/>
        </w:rPr>
        <w:t>然后根据标识记录该客户端的请求次数，拒绝单位时间内请求次数过多的客户端请求。</w:t>
      </w:r>
    </w:p>
    <w:p w14:paraId="2C94B0FF" w14:textId="61C5F95F" w:rsidR="00AD526E" w:rsidRDefault="00AD526E" w:rsidP="00144733">
      <w:pPr>
        <w:spacing w:line="360" w:lineRule="auto"/>
        <w:rPr>
          <w:rFonts w:hint="eastAsia"/>
        </w:rPr>
      </w:pPr>
      <w:r>
        <w:rPr>
          <w:rFonts w:hint="eastAsia"/>
        </w:rPr>
        <w:t>这里通过在Node.js端记录用户请求次数以及请求的接口，计算出时间段内请求的频率</w:t>
      </w:r>
      <w:r w:rsidR="00B64C2C">
        <w:rPr>
          <w:rFonts w:hint="eastAsia"/>
        </w:rPr>
        <w:t>，对请求过多的用户进行限制。</w:t>
      </w:r>
    </w:p>
    <w:p w14:paraId="32D6CC43" w14:textId="64421746" w:rsidR="00463377" w:rsidRDefault="00463377" w:rsidP="00AE1B99">
      <w:pPr>
        <w:spacing w:line="360" w:lineRule="auto"/>
      </w:pPr>
    </w:p>
    <w:p w14:paraId="5683B4E4" w14:textId="73481187" w:rsidR="009A4922" w:rsidRDefault="009A4922" w:rsidP="00AE1B99">
      <w:pPr>
        <w:spacing w:line="360" w:lineRule="auto"/>
      </w:pPr>
      <w:r>
        <w:rPr>
          <w:rFonts w:hint="eastAsia"/>
        </w:rPr>
        <w:t>1</w:t>
      </w:r>
      <w:r>
        <w:t>7.</w:t>
      </w:r>
    </w:p>
    <w:p w14:paraId="6DB4EA1B" w14:textId="69D9180C" w:rsidR="00517C3B" w:rsidRDefault="00730863" w:rsidP="00517C3B">
      <w:pPr>
        <w:spacing w:line="360" w:lineRule="auto"/>
      </w:pPr>
      <w:r>
        <w:rPr>
          <w:rFonts w:hint="eastAsia"/>
        </w:rPr>
        <w:t>本周继续完成</w:t>
      </w:r>
      <w:r w:rsidR="00517C3B">
        <w:rPr>
          <w:rFonts w:hint="eastAsia"/>
        </w:rPr>
        <w:t>流量控制的编码工作，</w:t>
      </w:r>
      <w:r w:rsidR="00517C3B">
        <w:rPr>
          <w:rFonts w:hint="eastAsia"/>
        </w:rPr>
        <w:t>主要</w:t>
      </w:r>
      <w:r w:rsidR="00517C3B">
        <w:rPr>
          <w:rFonts w:hint="eastAsia"/>
        </w:rPr>
        <w:t>根据</w:t>
      </w:r>
      <w:r w:rsidR="00517C3B">
        <w:rPr>
          <w:rFonts w:hint="eastAsia"/>
        </w:rPr>
        <w:t>访问频率</w:t>
      </w:r>
      <w:r w:rsidR="00517C3B">
        <w:rPr>
          <w:rFonts w:hint="eastAsia"/>
        </w:rPr>
        <w:t>进行</w:t>
      </w:r>
      <w:r w:rsidR="00517C3B">
        <w:rPr>
          <w:rFonts w:hint="eastAsia"/>
        </w:rPr>
        <w:t>限制。</w:t>
      </w:r>
    </w:p>
    <w:p w14:paraId="2ED566F9" w14:textId="56428648" w:rsidR="00730863" w:rsidRPr="00214F6B" w:rsidRDefault="00214F6B" w:rsidP="00AE1B99">
      <w:pPr>
        <w:spacing w:line="360" w:lineRule="auto"/>
      </w:pPr>
      <w:r>
        <w:rPr>
          <w:rFonts w:hint="eastAsia"/>
        </w:rPr>
        <w:t>根据沟通，初步采用的</w:t>
      </w:r>
      <w:r w:rsidRPr="00214F6B">
        <w:rPr>
          <w:rFonts w:hint="eastAsia"/>
        </w:rPr>
        <w:t>流量控制方案</w:t>
      </w:r>
      <w:r w:rsidR="001D341A">
        <w:rPr>
          <w:rFonts w:hint="eastAsia"/>
        </w:rPr>
        <w:t>为：</w:t>
      </w:r>
      <w:r w:rsidRPr="00214F6B">
        <w:rPr>
          <w:rFonts w:hint="eastAsia"/>
        </w:rPr>
        <w:t>某一个接口请求太频繁或者总请求次数过多则限制访问一段时间</w:t>
      </w:r>
      <w:r w:rsidR="00A91EC2">
        <w:rPr>
          <w:rFonts w:hint="eastAsia"/>
        </w:rPr>
        <w:t>。</w:t>
      </w:r>
      <w:r w:rsidRPr="00214F6B">
        <w:rPr>
          <w:rFonts w:hint="eastAsia"/>
        </w:rPr>
        <w:t>每分钟请求接口</w:t>
      </w:r>
      <w:r w:rsidRPr="00214F6B">
        <w:t>超过10次则限制其访问1分钟、每2个时总请求数大于1000次则限制其访问频率为每10秒一次等</w:t>
      </w:r>
      <w:r w:rsidR="00BD2BC3">
        <w:rPr>
          <w:rFonts w:hint="eastAsia"/>
        </w:rPr>
        <w:t>。</w:t>
      </w:r>
    </w:p>
    <w:p w14:paraId="50646505" w14:textId="52074BFB" w:rsidR="00517C3B" w:rsidRDefault="00E7052A" w:rsidP="00AE1B99">
      <w:pPr>
        <w:spacing w:line="360" w:lineRule="auto"/>
      </w:pPr>
      <w:r>
        <w:rPr>
          <w:rFonts w:hint="eastAsia"/>
        </w:rPr>
        <w:t>在node</w:t>
      </w:r>
      <w:r>
        <w:t>.</w:t>
      </w:r>
      <w:r>
        <w:rPr>
          <w:rFonts w:hint="eastAsia"/>
        </w:rPr>
        <w:t>js端完成这部分工作，</w:t>
      </w:r>
      <w:r w:rsidR="000609A8">
        <w:rPr>
          <w:rFonts w:hint="eastAsia"/>
        </w:rPr>
        <w:t>更新了数据库表的设计</w:t>
      </w:r>
      <w:r w:rsidR="008E7DBD">
        <w:rPr>
          <w:rFonts w:hint="eastAsia"/>
        </w:rPr>
        <w:t>以及操作，便于统计</w:t>
      </w:r>
      <w:r w:rsidR="00C5754C">
        <w:rPr>
          <w:rFonts w:hint="eastAsia"/>
        </w:rPr>
        <w:t>每个接口的请求次数、总请求次数以及当前的限制情况</w:t>
      </w:r>
      <w:r w:rsidR="00AB23C0">
        <w:rPr>
          <w:rFonts w:hint="eastAsia"/>
        </w:rPr>
        <w:t>。更新了一些数据库操作，便于统计接口在一分钟内的访问频率</w:t>
      </w:r>
      <w:r w:rsidR="00BC65B9">
        <w:rPr>
          <w:rFonts w:hint="eastAsia"/>
        </w:rPr>
        <w:t>。</w:t>
      </w:r>
    </w:p>
    <w:p w14:paraId="7CFAAAA1" w14:textId="506A2842" w:rsidR="001167D0" w:rsidRDefault="001167D0" w:rsidP="00AE1B99">
      <w:pPr>
        <w:spacing w:line="360" w:lineRule="auto"/>
      </w:pPr>
      <w:r>
        <w:rPr>
          <w:rFonts w:hint="eastAsia"/>
        </w:rPr>
        <w:t>尝试将ip信息与此前记录的用户信息进行匹配，尝试对使用ip池的爬虫进行标记，用于更好地区分爬虫与普通用户。</w:t>
      </w:r>
    </w:p>
    <w:p w14:paraId="139751A8" w14:textId="1B2A7CE6" w:rsidR="001167D0" w:rsidRDefault="00445CDD" w:rsidP="00AE1B99">
      <w:pPr>
        <w:spacing w:line="360" w:lineRule="auto"/>
        <w:rPr>
          <w:rFonts w:hint="eastAsia"/>
        </w:rPr>
      </w:pPr>
      <w:r>
        <w:rPr>
          <w:rFonts w:hint="eastAsia"/>
        </w:rPr>
        <w:t>调查发现请求限制最好放在服务器nginx端，学习nginx端的请求限制。</w:t>
      </w:r>
    </w:p>
    <w:p w14:paraId="6BF3F038" w14:textId="77777777" w:rsidR="009A4922" w:rsidRPr="002D4ADD" w:rsidRDefault="009A4922" w:rsidP="00AE1B99">
      <w:pPr>
        <w:spacing w:line="360" w:lineRule="auto"/>
        <w:rPr>
          <w:rFonts w:hint="eastAsia"/>
        </w:rPr>
      </w:pPr>
    </w:p>
    <w:p w14:paraId="165D5721" w14:textId="77777777" w:rsidR="008245D8" w:rsidRDefault="008245D8" w:rsidP="00AE1B99">
      <w:pPr>
        <w:spacing w:line="360" w:lineRule="auto"/>
        <w:rPr>
          <w:rFonts w:hint="eastAsia"/>
        </w:rPr>
      </w:pPr>
    </w:p>
    <w:sectPr w:rsidR="008245D8">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30E34D" w14:textId="77777777" w:rsidR="006306F2" w:rsidRDefault="006306F2" w:rsidP="002364B0">
      <w:r>
        <w:separator/>
      </w:r>
    </w:p>
  </w:endnote>
  <w:endnote w:type="continuationSeparator" w:id="0">
    <w:p w14:paraId="4887BA27" w14:textId="77777777" w:rsidR="006306F2" w:rsidRDefault="006306F2" w:rsidP="002364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BB6CAA" w14:textId="77777777" w:rsidR="006306F2" w:rsidRDefault="006306F2" w:rsidP="002364B0">
      <w:r>
        <w:separator/>
      </w:r>
    </w:p>
  </w:footnote>
  <w:footnote w:type="continuationSeparator" w:id="0">
    <w:p w14:paraId="6D0D0E63" w14:textId="77777777" w:rsidR="006306F2" w:rsidRDefault="006306F2" w:rsidP="002364B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C5D35C9"/>
    <w:multiLevelType w:val="hybridMultilevel"/>
    <w:tmpl w:val="40846658"/>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zMzc0MDS0MDczMrRQ0lEKTi0uzszPAykwrAUAvv7gBywAAAA="/>
  </w:docVars>
  <w:rsids>
    <w:rsidRoot w:val="00C230C8"/>
    <w:rsid w:val="000433D3"/>
    <w:rsid w:val="00052373"/>
    <w:rsid w:val="000609A8"/>
    <w:rsid w:val="000C1714"/>
    <w:rsid w:val="000C1F9C"/>
    <w:rsid w:val="000C310F"/>
    <w:rsid w:val="001167D0"/>
    <w:rsid w:val="00144733"/>
    <w:rsid w:val="001D341A"/>
    <w:rsid w:val="00210ACE"/>
    <w:rsid w:val="00214F6B"/>
    <w:rsid w:val="002364B0"/>
    <w:rsid w:val="002443AD"/>
    <w:rsid w:val="00266451"/>
    <w:rsid w:val="002814CF"/>
    <w:rsid w:val="002919DE"/>
    <w:rsid w:val="002A7FA0"/>
    <w:rsid w:val="002B0682"/>
    <w:rsid w:val="002D4ADD"/>
    <w:rsid w:val="00363CF3"/>
    <w:rsid w:val="003703F3"/>
    <w:rsid w:val="003B160A"/>
    <w:rsid w:val="003C1C3C"/>
    <w:rsid w:val="004005ED"/>
    <w:rsid w:val="004154CB"/>
    <w:rsid w:val="00421BAE"/>
    <w:rsid w:val="0043332D"/>
    <w:rsid w:val="00445CDD"/>
    <w:rsid w:val="00463377"/>
    <w:rsid w:val="00465FCB"/>
    <w:rsid w:val="004853D0"/>
    <w:rsid w:val="004970C3"/>
    <w:rsid w:val="00503A0D"/>
    <w:rsid w:val="00517C3B"/>
    <w:rsid w:val="0052794F"/>
    <w:rsid w:val="00554A1F"/>
    <w:rsid w:val="00584F60"/>
    <w:rsid w:val="00596E6A"/>
    <w:rsid w:val="005A4BAE"/>
    <w:rsid w:val="005B573D"/>
    <w:rsid w:val="005C54E6"/>
    <w:rsid w:val="005E18CB"/>
    <w:rsid w:val="005F1C1B"/>
    <w:rsid w:val="006306F2"/>
    <w:rsid w:val="00730863"/>
    <w:rsid w:val="007462EE"/>
    <w:rsid w:val="007504A8"/>
    <w:rsid w:val="00771049"/>
    <w:rsid w:val="007821EF"/>
    <w:rsid w:val="007834DC"/>
    <w:rsid w:val="00802404"/>
    <w:rsid w:val="008245D8"/>
    <w:rsid w:val="008451EA"/>
    <w:rsid w:val="00845C3E"/>
    <w:rsid w:val="00870969"/>
    <w:rsid w:val="00892E69"/>
    <w:rsid w:val="008C65B3"/>
    <w:rsid w:val="008D087B"/>
    <w:rsid w:val="008D3F08"/>
    <w:rsid w:val="008D6E91"/>
    <w:rsid w:val="008E0A6D"/>
    <w:rsid w:val="008E7DBD"/>
    <w:rsid w:val="008F275C"/>
    <w:rsid w:val="009A4922"/>
    <w:rsid w:val="009B49F9"/>
    <w:rsid w:val="009C7BAA"/>
    <w:rsid w:val="00A65303"/>
    <w:rsid w:val="00A70BB1"/>
    <w:rsid w:val="00A91EC2"/>
    <w:rsid w:val="00AA1B8F"/>
    <w:rsid w:val="00AB23C0"/>
    <w:rsid w:val="00AD526E"/>
    <w:rsid w:val="00AE1B99"/>
    <w:rsid w:val="00B02DB9"/>
    <w:rsid w:val="00B513AE"/>
    <w:rsid w:val="00B5662C"/>
    <w:rsid w:val="00B64C2C"/>
    <w:rsid w:val="00BB729C"/>
    <w:rsid w:val="00BC65B9"/>
    <w:rsid w:val="00BD2BC3"/>
    <w:rsid w:val="00C10F20"/>
    <w:rsid w:val="00C230C8"/>
    <w:rsid w:val="00C270EA"/>
    <w:rsid w:val="00C5754C"/>
    <w:rsid w:val="00C778C1"/>
    <w:rsid w:val="00C91B84"/>
    <w:rsid w:val="00CA0959"/>
    <w:rsid w:val="00D02DBB"/>
    <w:rsid w:val="00D0364E"/>
    <w:rsid w:val="00D44E35"/>
    <w:rsid w:val="00D62A16"/>
    <w:rsid w:val="00D85988"/>
    <w:rsid w:val="00D93104"/>
    <w:rsid w:val="00DC04E3"/>
    <w:rsid w:val="00E03BC7"/>
    <w:rsid w:val="00E27DA7"/>
    <w:rsid w:val="00E567C3"/>
    <w:rsid w:val="00E60FF8"/>
    <w:rsid w:val="00E7052A"/>
    <w:rsid w:val="00E82E46"/>
    <w:rsid w:val="00EB149D"/>
    <w:rsid w:val="00EF22B2"/>
    <w:rsid w:val="00F51A6B"/>
    <w:rsid w:val="00F603BB"/>
    <w:rsid w:val="00F87209"/>
    <w:rsid w:val="00FE5D6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5D1DDD"/>
  <w15:chartTrackingRefBased/>
  <w15:docId w15:val="{796F8A9C-9EE8-487E-A8BB-8DE19EA9DF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2364B0"/>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2364B0"/>
    <w:rPr>
      <w:sz w:val="18"/>
      <w:szCs w:val="18"/>
    </w:rPr>
  </w:style>
  <w:style w:type="paragraph" w:styleId="a5">
    <w:name w:val="footer"/>
    <w:basedOn w:val="a"/>
    <w:link w:val="a6"/>
    <w:uiPriority w:val="99"/>
    <w:unhideWhenUsed/>
    <w:rsid w:val="002364B0"/>
    <w:pPr>
      <w:tabs>
        <w:tab w:val="center" w:pos="4153"/>
        <w:tab w:val="right" w:pos="8306"/>
      </w:tabs>
      <w:snapToGrid w:val="0"/>
      <w:jc w:val="left"/>
    </w:pPr>
    <w:rPr>
      <w:sz w:val="18"/>
      <w:szCs w:val="18"/>
    </w:rPr>
  </w:style>
  <w:style w:type="character" w:customStyle="1" w:styleId="a6">
    <w:name w:val="页脚 字符"/>
    <w:basedOn w:val="a0"/>
    <w:link w:val="a5"/>
    <w:uiPriority w:val="99"/>
    <w:rsid w:val="002364B0"/>
    <w:rPr>
      <w:sz w:val="18"/>
      <w:szCs w:val="18"/>
    </w:rPr>
  </w:style>
  <w:style w:type="paragraph" w:styleId="a7">
    <w:name w:val="List Paragraph"/>
    <w:basedOn w:val="a"/>
    <w:uiPriority w:val="34"/>
    <w:qFormat/>
    <w:rsid w:val="00AE1B99"/>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0454907">
      <w:bodyDiv w:val="1"/>
      <w:marLeft w:val="0"/>
      <w:marRight w:val="0"/>
      <w:marTop w:val="0"/>
      <w:marBottom w:val="0"/>
      <w:divBdr>
        <w:top w:val="none" w:sz="0" w:space="0" w:color="auto"/>
        <w:left w:val="none" w:sz="0" w:space="0" w:color="auto"/>
        <w:bottom w:val="none" w:sz="0" w:space="0" w:color="auto"/>
        <w:right w:val="none" w:sz="0" w:space="0" w:color="auto"/>
      </w:divBdr>
    </w:div>
    <w:div w:id="20001096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60</TotalTime>
  <Pages>5</Pages>
  <Words>674</Words>
  <Characters>3845</Characters>
  <Application>Microsoft Office Word</Application>
  <DocSecurity>0</DocSecurity>
  <Lines>32</Lines>
  <Paragraphs>9</Paragraphs>
  <ScaleCrop>false</ScaleCrop>
  <Company/>
  <LinksUpToDate>false</LinksUpToDate>
  <CharactersWithSpaces>4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黒島 飛鳥</dc:creator>
  <cp:keywords/>
  <dc:description/>
  <cp:lastModifiedBy>黒島 飛鳥</cp:lastModifiedBy>
  <cp:revision>103</cp:revision>
  <dcterms:created xsi:type="dcterms:W3CDTF">2021-04-12T02:11:00Z</dcterms:created>
  <dcterms:modified xsi:type="dcterms:W3CDTF">2021-04-13T07:47:00Z</dcterms:modified>
</cp:coreProperties>
</file>